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159cc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159cc3-0d8b-11eb-86d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Ow5CMQyzuEDuf8vcINhuYWFBcobXAekxWIl/LebnNB71H4DCVA2q/dEv/J5//yPSEKxGmF36SPFQBOoSavkjx0Nzc2i4HbwmmgE38DjVNKVoEZnzJ0m/Z0FfHVCOlhj2UMqfTEjawKXJZMyf1SgNKRJjPYRiz5A8Iud+7taSo7SNVw71FXNEsczKeO7nFhqBhxbExPNB86lqSkvneORPM86NS6qvFuVvXQpzvLHAWtbNGuetFLdPEcbzzfEKZxzHLvbLEUM8ulZz/438JxLh1k/3VT6ki4sm75e2sk5GOSFxX7n7vCucvbyfDUUxZJtZuD8EZgp1IS3cb4ZqmXnhvYEDpUvzdGCOdwdb6eeL5/rrhb6qE2CmztW68z7wS+g0wiz477nv3TdZo2cED+PxM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the service down in VT. I try and make a call and am told I have to</w:t>
      </w:r>
      <w:r>
        <w:t xml:space="preserve"> </w:t>
      </w:r>
      <w:r>
        <w:t xml:space="preserve">p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159cc3-0d8b-11eb-86d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b159cc3-0d8b-11eb-86d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b159cc3-0d8b-11eb-86d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159cc3</dc:title>
  <dc:creator/>
  <cp:keywords/>
  <dcterms:created xsi:type="dcterms:W3CDTF">2026-05-03T09:27:06Z</dcterms:created>
  <dcterms:modified xsi:type="dcterms:W3CDTF">2026-05-03T09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